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3218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218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C7DC3" w:rsidRPr="00232184" w:rsidRDefault="00DC7DC3" w:rsidP="00DC7DC3">
      <w:pPr>
        <w:rPr>
          <w:rFonts w:ascii="Arial" w:hAnsi="Arial" w:cs="Arial"/>
          <w:sz w:val="20"/>
          <w:szCs w:val="20"/>
        </w:rPr>
      </w:pPr>
      <w:r w:rsidRPr="00232184">
        <w:rPr>
          <w:rFonts w:ascii="Arial" w:hAnsi="Arial" w:cs="Arial"/>
          <w:sz w:val="20"/>
          <w:szCs w:val="20"/>
        </w:rPr>
        <w:t xml:space="preserve">The manuscript has been properly revised by </w:t>
      </w:r>
      <w:r w:rsidR="0067787B" w:rsidRPr="00232184">
        <w:rPr>
          <w:rFonts w:ascii="Arial" w:hAnsi="Arial" w:cs="Arial"/>
          <w:sz w:val="20"/>
          <w:szCs w:val="20"/>
        </w:rPr>
        <w:t>considering</w:t>
      </w:r>
      <w:r w:rsidRPr="00232184">
        <w:rPr>
          <w:rFonts w:ascii="Arial" w:hAnsi="Arial" w:cs="Arial"/>
          <w:sz w:val="20"/>
          <w:szCs w:val="20"/>
        </w:rPr>
        <w:t xml:space="preserve"> the reviewers’ comments and could be suitable for publication in its present form.</w:t>
      </w:r>
    </w:p>
    <w:p w:rsidR="000F2F46" w:rsidRPr="0023218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218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122FD" w:rsidRPr="00232184" w:rsidRDefault="001E0929" w:rsidP="009344FF">
      <w:pPr>
        <w:rPr>
          <w:rFonts w:ascii="Arial" w:hAnsi="Arial" w:cs="Arial"/>
          <w:sz w:val="20"/>
          <w:szCs w:val="20"/>
        </w:rPr>
      </w:pPr>
      <w:proofErr w:type="spellStart"/>
      <w:r w:rsidRPr="00232184">
        <w:rPr>
          <w:rFonts w:ascii="Arial" w:hAnsi="Arial" w:cs="Arial"/>
          <w:sz w:val="20"/>
          <w:szCs w:val="20"/>
        </w:rPr>
        <w:t>Dr.</w:t>
      </w:r>
      <w:proofErr w:type="spellEnd"/>
      <w:r w:rsidRPr="00232184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  <w:r w:rsidRPr="00232184">
        <w:rPr>
          <w:rFonts w:ascii="Arial" w:hAnsi="Arial" w:cs="Arial"/>
          <w:sz w:val="20"/>
          <w:szCs w:val="20"/>
        </w:rPr>
        <w:t>Maria Serrano, University Miguel Hernandez, Spain</w:t>
      </w:r>
    </w:p>
    <w:p w:rsidR="0067787B" w:rsidRPr="00232184" w:rsidRDefault="0067787B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C92FEB" w:rsidRPr="00232184" w:rsidRDefault="00C92FEB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92FEB" w:rsidRPr="00232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MzIwMjc2MDYztTRX0lEKTi0uzszPAykwrAUAAf0ekSwAAAA="/>
  </w:docVars>
  <w:rsids>
    <w:rsidRoot w:val="00A72896"/>
    <w:rsid w:val="00024BE9"/>
    <w:rsid w:val="00171A1C"/>
    <w:rsid w:val="001E0929"/>
    <w:rsid w:val="00232184"/>
    <w:rsid w:val="002C0B2C"/>
    <w:rsid w:val="00585615"/>
    <w:rsid w:val="005F347B"/>
    <w:rsid w:val="0067787B"/>
    <w:rsid w:val="008122FD"/>
    <w:rsid w:val="009344FF"/>
    <w:rsid w:val="009F328F"/>
    <w:rsid w:val="00A72896"/>
    <w:rsid w:val="00AE79ED"/>
    <w:rsid w:val="00C92FEB"/>
    <w:rsid w:val="00DC7DC3"/>
    <w:rsid w:val="00F50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24470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6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4</cp:revision>
  <dcterms:created xsi:type="dcterms:W3CDTF">2025-02-19T08:37:00Z</dcterms:created>
  <dcterms:modified xsi:type="dcterms:W3CDTF">2026-02-11T05:44:00Z</dcterms:modified>
</cp:coreProperties>
</file>